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C47207" w14:textId="036AE7EF" w:rsidR="002A04AC" w:rsidRPr="00686CD5" w:rsidRDefault="00C85720" w:rsidP="00322C1A">
      <w:pPr>
        <w:jc w:val="center"/>
        <w:rPr>
          <w:rFonts w:ascii="Arial" w:hAnsi="Arial" w:cs="Arial"/>
          <w:b/>
          <w:sz w:val="30"/>
          <w:szCs w:val="30"/>
          <w:lang w:eastAsia="en-GB"/>
        </w:rPr>
      </w:pPr>
      <w:r>
        <w:rPr>
          <w:rFonts w:ascii="Arial" w:hAnsi="Arial" w:cs="Arial"/>
          <w:b/>
          <w:color w:val="000000"/>
          <w:sz w:val="30"/>
          <w:szCs w:val="30"/>
          <w:lang w:eastAsia="en-GB"/>
        </w:rPr>
        <w:t>[INSERT OFFICE BEARER POSITION] Report</w:t>
      </w:r>
    </w:p>
    <w:p w14:paraId="3C15FAEB" w14:textId="363D82BE" w:rsidR="008017DF" w:rsidRPr="00686CD5" w:rsidRDefault="00C85720" w:rsidP="00322C1A">
      <w:pPr>
        <w:pBdr>
          <w:bottom w:val="single" w:sz="6" w:space="1" w:color="auto"/>
        </w:pBdr>
        <w:jc w:val="center"/>
        <w:rPr>
          <w:rFonts w:ascii="Arial" w:hAnsi="Arial" w:cs="Arial"/>
          <w:b/>
          <w:color w:val="000000"/>
          <w:sz w:val="26"/>
          <w:szCs w:val="26"/>
          <w:lang w:eastAsia="en-GB"/>
        </w:rPr>
      </w:pPr>
      <w:r>
        <w:rPr>
          <w:rFonts w:ascii="Arial" w:hAnsi="Arial" w:cs="Arial"/>
          <w:b/>
          <w:color w:val="000000"/>
          <w:sz w:val="26"/>
          <w:szCs w:val="26"/>
          <w:lang w:eastAsia="en-GB"/>
        </w:rPr>
        <w:t>[BOARD OR COMMITTEE] M</w:t>
      </w:r>
      <w:r w:rsidR="00A9356D">
        <w:rPr>
          <w:rFonts w:ascii="Arial" w:hAnsi="Arial" w:cs="Arial"/>
          <w:b/>
          <w:color w:val="000000"/>
          <w:sz w:val="26"/>
          <w:szCs w:val="26"/>
          <w:lang w:eastAsia="en-GB"/>
        </w:rPr>
        <w:t xml:space="preserve">eeting </w:t>
      </w:r>
      <w:proofErr w:type="gramStart"/>
      <w:r w:rsidR="00A9356D">
        <w:rPr>
          <w:rFonts w:ascii="Arial" w:hAnsi="Arial" w:cs="Arial"/>
          <w:b/>
          <w:color w:val="000000"/>
          <w:sz w:val="26"/>
          <w:szCs w:val="26"/>
          <w:lang w:eastAsia="en-GB"/>
        </w:rPr>
        <w:t>#(</w:t>
      </w:r>
      <w:proofErr w:type="gramEnd"/>
      <w:r w:rsidR="00A9356D">
        <w:rPr>
          <w:rFonts w:ascii="Arial" w:hAnsi="Arial" w:cs="Arial"/>
          <w:b/>
          <w:color w:val="000000"/>
          <w:sz w:val="26"/>
          <w:szCs w:val="26"/>
          <w:lang w:eastAsia="en-GB"/>
        </w:rPr>
        <w:t>?)/2019</w:t>
      </w:r>
      <w:r w:rsidR="00EB4607">
        <w:rPr>
          <w:rFonts w:ascii="Arial" w:hAnsi="Arial" w:cs="Arial"/>
          <w:b/>
          <w:color w:val="000000"/>
          <w:sz w:val="26"/>
          <w:szCs w:val="26"/>
          <w:lang w:eastAsia="en-GB"/>
        </w:rPr>
        <w:t xml:space="preserve"> – MEETING DATE</w:t>
      </w:r>
    </w:p>
    <w:p w14:paraId="3247D307" w14:textId="156021B0" w:rsidR="008017DF" w:rsidRPr="008017DF" w:rsidRDefault="00EB4607" w:rsidP="00322C1A">
      <w:pPr>
        <w:pBdr>
          <w:bottom w:val="single" w:sz="6" w:space="1" w:color="auto"/>
        </w:pBdr>
        <w:jc w:val="center"/>
        <w:rPr>
          <w:rFonts w:ascii="Arial" w:hAnsi="Arial" w:cs="Arial"/>
          <w:b/>
          <w:color w:val="000000"/>
          <w:sz w:val="26"/>
          <w:szCs w:val="26"/>
          <w:lang w:eastAsia="en-GB"/>
        </w:rPr>
      </w:pPr>
      <w:r>
        <w:rPr>
          <w:rFonts w:ascii="Arial" w:hAnsi="Arial" w:cs="Arial"/>
          <w:b/>
          <w:color w:val="000000"/>
          <w:sz w:val="26"/>
          <w:szCs w:val="26"/>
          <w:lang w:eastAsia="en-GB"/>
        </w:rPr>
        <w:t>DATE OF REPORT SUBMISSION</w:t>
      </w:r>
    </w:p>
    <w:p w14:paraId="08777C3A" w14:textId="77777777" w:rsidR="002A04AC" w:rsidRPr="002A04AC" w:rsidRDefault="002A04AC" w:rsidP="00322C1A">
      <w:pPr>
        <w:jc w:val="both"/>
        <w:rPr>
          <w:rFonts w:ascii="Arial" w:eastAsia="Times New Roman" w:hAnsi="Arial" w:cs="Arial"/>
          <w:sz w:val="8"/>
          <w:szCs w:val="8"/>
          <w:lang w:eastAsia="en-GB"/>
        </w:rPr>
      </w:pPr>
    </w:p>
    <w:p w14:paraId="552C772D" w14:textId="77777777" w:rsidR="00915666" w:rsidRPr="00794658" w:rsidRDefault="00915666" w:rsidP="00322C1A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eastAsia="en-GB"/>
        </w:rPr>
      </w:pPr>
    </w:p>
    <w:p w14:paraId="4798DD8E" w14:textId="27D8CA17" w:rsidR="002A04AC" w:rsidRDefault="008260B0" w:rsidP="00322C1A">
      <w:pPr>
        <w:jc w:val="both"/>
        <w:rPr>
          <w:rFonts w:ascii="Arial" w:hAnsi="Arial" w:cs="Arial"/>
          <w:b/>
          <w:bCs/>
          <w:color w:val="000000"/>
          <w:u w:val="single"/>
          <w:lang w:eastAsia="en-GB"/>
        </w:rPr>
      </w:pPr>
      <w:r w:rsidRPr="00606783">
        <w:rPr>
          <w:rFonts w:ascii="Arial" w:hAnsi="Arial" w:cs="Arial"/>
          <w:b/>
          <w:bCs/>
          <w:color w:val="000000"/>
          <w:u w:val="single"/>
          <w:lang w:eastAsia="en-GB"/>
        </w:rPr>
        <w:t>GUILD MEETINGS</w:t>
      </w:r>
    </w:p>
    <w:p w14:paraId="78F92702" w14:textId="6EAFCF01" w:rsidR="00EB4607" w:rsidRPr="00EB4607" w:rsidRDefault="00EB4607" w:rsidP="00322C1A">
      <w:pPr>
        <w:jc w:val="both"/>
        <w:rPr>
          <w:rFonts w:ascii="Arial" w:hAnsi="Arial" w:cs="Arial"/>
          <w:bCs/>
          <w:color w:val="000000"/>
          <w:sz w:val="22"/>
          <w:szCs w:val="22"/>
          <w:lang w:eastAsia="en-GB"/>
        </w:rPr>
      </w:pPr>
      <w:r w:rsidRPr="00EB4607">
        <w:rPr>
          <w:rFonts w:ascii="Arial" w:hAnsi="Arial" w:cs="Arial"/>
          <w:bCs/>
          <w:color w:val="000000"/>
          <w:sz w:val="22"/>
          <w:szCs w:val="22"/>
          <w:lang w:eastAsia="en-GB"/>
        </w:rPr>
        <w:t>11/12 – Activities Committee, etc.</w:t>
      </w:r>
    </w:p>
    <w:p w14:paraId="095A5E88" w14:textId="5C0DBE0A" w:rsidR="00EB4607" w:rsidRDefault="00EB4607" w:rsidP="00322C1A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eastAsia="en-GB"/>
        </w:rPr>
      </w:pPr>
    </w:p>
    <w:p w14:paraId="71035FBD" w14:textId="14255314" w:rsidR="008260B0" w:rsidRPr="00606783" w:rsidRDefault="002A04AC" w:rsidP="00322C1A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</w:pPr>
      <w:r w:rsidRPr="002A04AC">
        <w:rPr>
          <w:rFonts w:ascii="Arial" w:eastAsia="Times New Roman" w:hAnsi="Arial" w:cs="Arial"/>
          <w:sz w:val="22"/>
          <w:szCs w:val="22"/>
          <w:lang w:eastAsia="en-GB"/>
        </w:rPr>
        <w:br/>
      </w:r>
      <w:r w:rsidR="008260B0" w:rsidRPr="00606783"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  <w:t>UNIVERSITY MEETINGS</w:t>
      </w:r>
    </w:p>
    <w:p w14:paraId="657D6CC8" w14:textId="120A144D" w:rsidR="00EB4607" w:rsidRPr="00EB4607" w:rsidRDefault="00EB4607" w:rsidP="00322C1A">
      <w:pPr>
        <w:jc w:val="both"/>
        <w:rPr>
          <w:rFonts w:ascii="Arial" w:eastAsia="Times New Roman" w:hAnsi="Arial" w:cs="Arial"/>
          <w:bCs/>
          <w:color w:val="000000"/>
          <w:sz w:val="22"/>
          <w:szCs w:val="22"/>
          <w:lang w:eastAsia="en-GB"/>
        </w:rPr>
      </w:pPr>
      <w:r w:rsidRPr="00EB4607">
        <w:rPr>
          <w:rFonts w:ascii="Arial" w:eastAsia="Times New Roman" w:hAnsi="Arial" w:cs="Arial"/>
          <w:bCs/>
          <w:color w:val="000000"/>
          <w:sz w:val="22"/>
          <w:szCs w:val="22"/>
          <w:lang w:eastAsia="en-GB"/>
        </w:rPr>
        <w:t>10/12 – Faculty Teaching and Learning Committee</w:t>
      </w:r>
    </w:p>
    <w:p w14:paraId="5FFC1BB1" w14:textId="77777777" w:rsidR="00EB4607" w:rsidRDefault="00EB4607" w:rsidP="00322C1A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</w:pPr>
      <w:bookmarkStart w:id="0" w:name="_GoBack"/>
      <w:bookmarkEnd w:id="0"/>
    </w:p>
    <w:p w14:paraId="5554B04F" w14:textId="3077DA97" w:rsidR="00830366" w:rsidRDefault="004D6A39" w:rsidP="00322C1A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</w:pPr>
      <w:r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  <w:t>PROJECTS</w:t>
      </w:r>
    </w:p>
    <w:p w14:paraId="66F98E3B" w14:textId="159068F5" w:rsidR="00D763D2" w:rsidRPr="00EB4607" w:rsidRDefault="00EB4607" w:rsidP="00322C1A">
      <w:pPr>
        <w:jc w:val="both"/>
        <w:rPr>
          <w:rFonts w:ascii="Arial" w:eastAsia="Times New Roman" w:hAnsi="Arial" w:cs="Arial"/>
          <w:bCs/>
          <w:color w:val="000000"/>
          <w:sz w:val="22"/>
          <w:lang w:eastAsia="en-GB"/>
        </w:rPr>
      </w:pPr>
      <w:r w:rsidRPr="00EB4607">
        <w:rPr>
          <w:rFonts w:ascii="Arial" w:eastAsia="Times New Roman" w:hAnsi="Arial" w:cs="Arial"/>
          <w:bCs/>
          <w:color w:val="000000"/>
          <w:sz w:val="22"/>
          <w:lang w:eastAsia="en-GB"/>
        </w:rPr>
        <w:t>Insert details of ongoing projects or other work being done</w:t>
      </w:r>
    </w:p>
    <w:p w14:paraId="705742DF" w14:textId="77777777" w:rsidR="008017DF" w:rsidRDefault="008017DF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 w:rsidRPr="008017DF">
        <w:rPr>
          <w:rFonts w:ascii="Arial" w:hAnsi="Arial" w:cs="Arial"/>
          <w:color w:val="000000"/>
          <w:sz w:val="22"/>
          <w:szCs w:val="22"/>
          <w:lang w:eastAsia="en-GB"/>
        </w:rPr>
        <w:t> </w:t>
      </w:r>
    </w:p>
    <w:p w14:paraId="4219AA65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7840D625" w14:textId="004F7905" w:rsidR="00EB4607" w:rsidRDefault="00EB4607" w:rsidP="00EB4607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</w:pPr>
      <w:r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  <w:t>OTHER</w:t>
      </w:r>
    </w:p>
    <w:p w14:paraId="04FDA3A6" w14:textId="388AAFF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>
        <w:rPr>
          <w:rFonts w:ascii="Arial" w:hAnsi="Arial" w:cs="Arial"/>
          <w:color w:val="000000"/>
          <w:sz w:val="22"/>
          <w:szCs w:val="22"/>
          <w:lang w:eastAsia="en-GB"/>
        </w:rPr>
        <w:t>Any other developments or information that is relevant.</w:t>
      </w:r>
    </w:p>
    <w:p w14:paraId="5467349B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3F21A4DD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08BE85D5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1021042A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08A11E69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28186774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4B45A7A7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5DA9732E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557EE9D4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1659F2E8" w14:textId="77777777" w:rsidR="00EB4607" w:rsidRDefault="00EB4607" w:rsidP="00322C1A">
      <w:pPr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13C86488" w14:textId="77777777" w:rsidR="00EB4607" w:rsidRPr="008017DF" w:rsidRDefault="00EB4607" w:rsidP="00322C1A">
      <w:pPr>
        <w:jc w:val="both"/>
        <w:rPr>
          <w:rFonts w:ascii="Calibri" w:hAnsi="Calibri" w:cs="Times New Roman"/>
          <w:color w:val="000000"/>
          <w:sz w:val="22"/>
          <w:szCs w:val="22"/>
          <w:lang w:eastAsia="en-GB"/>
        </w:rPr>
      </w:pPr>
    </w:p>
    <w:p w14:paraId="1ACEFD6E" w14:textId="77777777" w:rsidR="00EB4607" w:rsidRDefault="00EB4607" w:rsidP="00322C1A">
      <w:pPr>
        <w:rPr>
          <w:rFonts w:ascii="Arial" w:hAnsi="Arial" w:cs="Arial"/>
          <w:b/>
          <w:bCs/>
          <w:color w:val="0D0D0D"/>
          <w:sz w:val="22"/>
          <w:szCs w:val="22"/>
          <w:lang w:eastAsia="en-GB"/>
        </w:rPr>
      </w:pPr>
      <w:r>
        <w:rPr>
          <w:rFonts w:ascii="Arial" w:hAnsi="Arial" w:cs="Arial"/>
          <w:b/>
          <w:bCs/>
          <w:color w:val="0D0D0D"/>
          <w:sz w:val="22"/>
          <w:szCs w:val="22"/>
          <w:lang w:eastAsia="en-GB"/>
        </w:rPr>
        <w:t>NAME</w:t>
      </w:r>
    </w:p>
    <w:p w14:paraId="6AAEAA78" w14:textId="18155229" w:rsidR="00EB4607" w:rsidRDefault="00EB4607" w:rsidP="00322C1A">
      <w:pPr>
        <w:rPr>
          <w:rFonts w:ascii="Arial" w:hAnsi="Arial" w:cs="Arial"/>
          <w:b/>
          <w:bCs/>
          <w:color w:val="0D0D0D"/>
          <w:sz w:val="22"/>
          <w:szCs w:val="22"/>
          <w:lang w:eastAsia="en-GB"/>
        </w:rPr>
      </w:pPr>
      <w:r>
        <w:rPr>
          <w:rFonts w:ascii="Arial" w:hAnsi="Arial" w:cs="Arial"/>
          <w:b/>
          <w:bCs/>
          <w:color w:val="0D0D0D"/>
          <w:sz w:val="22"/>
          <w:szCs w:val="22"/>
          <w:lang w:eastAsia="en-GB"/>
        </w:rPr>
        <w:t>POSITION</w:t>
      </w:r>
    </w:p>
    <w:sectPr w:rsidR="00EB4607" w:rsidSect="00020A29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CFB7EC" w14:textId="77777777" w:rsidR="0082741E" w:rsidRDefault="0082741E" w:rsidP="002A04AC">
      <w:r>
        <w:separator/>
      </w:r>
    </w:p>
  </w:endnote>
  <w:endnote w:type="continuationSeparator" w:id="0">
    <w:p w14:paraId="1C32DE6C" w14:textId="77777777" w:rsidR="0082741E" w:rsidRDefault="0082741E" w:rsidP="002A0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D04C57" w14:textId="77777777" w:rsidR="004A0070" w:rsidRDefault="004A0070" w:rsidP="001936D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92F510" w14:textId="77777777" w:rsidR="004A0070" w:rsidRDefault="004A0070" w:rsidP="004A007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E6D692" w14:textId="77777777" w:rsidR="004A0070" w:rsidRDefault="004A0070" w:rsidP="001936D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5720">
      <w:rPr>
        <w:rStyle w:val="PageNumber"/>
        <w:noProof/>
      </w:rPr>
      <w:t>1</w:t>
    </w:r>
    <w:r>
      <w:rPr>
        <w:rStyle w:val="PageNumber"/>
      </w:rPr>
      <w:fldChar w:fldCharType="end"/>
    </w:r>
  </w:p>
  <w:p w14:paraId="5C9421F0" w14:textId="77777777" w:rsidR="004A0070" w:rsidRDefault="004A0070" w:rsidP="004A007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02B6C9" w14:textId="77777777" w:rsidR="0082741E" w:rsidRDefault="0082741E" w:rsidP="002A04AC">
      <w:r>
        <w:separator/>
      </w:r>
    </w:p>
  </w:footnote>
  <w:footnote w:type="continuationSeparator" w:id="0">
    <w:p w14:paraId="2155FE6E" w14:textId="77777777" w:rsidR="0082741E" w:rsidRDefault="0082741E" w:rsidP="002A0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5182D"/>
    <w:multiLevelType w:val="hybridMultilevel"/>
    <w:tmpl w:val="1CD47C6C"/>
    <w:lvl w:ilvl="0" w:tplc="0C090003">
      <w:start w:val="1"/>
      <w:numFmt w:val="bullet"/>
      <w:lvlText w:val="o"/>
      <w:lvlJc w:val="left"/>
      <w:pPr>
        <w:ind w:left="1265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" w15:restartNumberingAfterBreak="0">
    <w:nsid w:val="075C7905"/>
    <w:multiLevelType w:val="hybridMultilevel"/>
    <w:tmpl w:val="F4A4E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6042"/>
    <w:multiLevelType w:val="hybridMultilevel"/>
    <w:tmpl w:val="6CA21518"/>
    <w:lvl w:ilvl="0" w:tplc="04090003">
      <w:start w:val="1"/>
      <w:numFmt w:val="bullet"/>
      <w:lvlText w:val="o"/>
      <w:lvlJc w:val="left"/>
      <w:pPr>
        <w:ind w:left="12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3" w15:restartNumberingAfterBreak="0">
    <w:nsid w:val="0B672FC9"/>
    <w:multiLevelType w:val="hybridMultilevel"/>
    <w:tmpl w:val="D41604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2C0123"/>
    <w:multiLevelType w:val="hybridMultilevel"/>
    <w:tmpl w:val="CE42573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87444B"/>
    <w:multiLevelType w:val="hybridMultilevel"/>
    <w:tmpl w:val="7F10EF4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D43581"/>
    <w:multiLevelType w:val="hybridMultilevel"/>
    <w:tmpl w:val="154E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76319"/>
    <w:multiLevelType w:val="hybridMultilevel"/>
    <w:tmpl w:val="29308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A6EA5"/>
    <w:multiLevelType w:val="hybridMultilevel"/>
    <w:tmpl w:val="13389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82378"/>
    <w:multiLevelType w:val="hybridMultilevel"/>
    <w:tmpl w:val="B8CCE400"/>
    <w:lvl w:ilvl="0" w:tplc="0C09000D">
      <w:start w:val="1"/>
      <w:numFmt w:val="bullet"/>
      <w:lvlText w:val=""/>
      <w:lvlJc w:val="left"/>
      <w:pPr>
        <w:ind w:left="1985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45" w:hanging="360"/>
      </w:pPr>
      <w:rPr>
        <w:rFonts w:ascii="Wingdings" w:hAnsi="Wingdings" w:hint="default"/>
      </w:rPr>
    </w:lvl>
  </w:abstractNum>
  <w:abstractNum w:abstractNumId="10" w15:restartNumberingAfterBreak="0">
    <w:nsid w:val="1F483348"/>
    <w:multiLevelType w:val="hybridMultilevel"/>
    <w:tmpl w:val="013A8724"/>
    <w:lvl w:ilvl="0" w:tplc="04090003">
      <w:start w:val="1"/>
      <w:numFmt w:val="bullet"/>
      <w:lvlText w:val="o"/>
      <w:lvlJc w:val="left"/>
      <w:pPr>
        <w:ind w:left="12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1" w15:restartNumberingAfterBreak="0">
    <w:nsid w:val="20476C74"/>
    <w:multiLevelType w:val="hybridMultilevel"/>
    <w:tmpl w:val="E6B67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81808"/>
    <w:multiLevelType w:val="hybridMultilevel"/>
    <w:tmpl w:val="3D5C44B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AB1617"/>
    <w:multiLevelType w:val="hybridMultilevel"/>
    <w:tmpl w:val="6C48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219EF"/>
    <w:multiLevelType w:val="hybridMultilevel"/>
    <w:tmpl w:val="52001D38"/>
    <w:lvl w:ilvl="0" w:tplc="0C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15" w15:restartNumberingAfterBreak="0">
    <w:nsid w:val="44D73518"/>
    <w:multiLevelType w:val="hybridMultilevel"/>
    <w:tmpl w:val="C0A29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01ED8"/>
    <w:multiLevelType w:val="hybridMultilevel"/>
    <w:tmpl w:val="4F2A8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F5601"/>
    <w:multiLevelType w:val="hybridMultilevel"/>
    <w:tmpl w:val="36D4B14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4F0521F"/>
    <w:multiLevelType w:val="hybridMultilevel"/>
    <w:tmpl w:val="69C2C8D4"/>
    <w:lvl w:ilvl="0" w:tplc="0C090003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7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45" w:hanging="360"/>
      </w:pPr>
      <w:rPr>
        <w:rFonts w:ascii="Wingdings" w:hAnsi="Wingdings" w:hint="default"/>
      </w:rPr>
    </w:lvl>
  </w:abstractNum>
  <w:abstractNum w:abstractNumId="19" w15:restartNumberingAfterBreak="0">
    <w:nsid w:val="56024320"/>
    <w:multiLevelType w:val="hybridMultilevel"/>
    <w:tmpl w:val="A6F0D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0715E"/>
    <w:multiLevelType w:val="hybridMultilevel"/>
    <w:tmpl w:val="22B26B96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21" w15:restartNumberingAfterBreak="0">
    <w:nsid w:val="5D47407E"/>
    <w:multiLevelType w:val="hybridMultilevel"/>
    <w:tmpl w:val="D4207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505900"/>
    <w:multiLevelType w:val="hybridMultilevel"/>
    <w:tmpl w:val="1FE285F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C127BB"/>
    <w:multiLevelType w:val="hybridMultilevel"/>
    <w:tmpl w:val="C8C845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E2129"/>
    <w:multiLevelType w:val="hybridMultilevel"/>
    <w:tmpl w:val="9DE4A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172567"/>
    <w:multiLevelType w:val="hybridMultilevel"/>
    <w:tmpl w:val="25E2D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D6D75"/>
    <w:multiLevelType w:val="hybridMultilevel"/>
    <w:tmpl w:val="06EAB7B4"/>
    <w:lvl w:ilvl="0" w:tplc="04090003">
      <w:start w:val="1"/>
      <w:numFmt w:val="bullet"/>
      <w:lvlText w:val="o"/>
      <w:lvlJc w:val="left"/>
      <w:pPr>
        <w:ind w:left="12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27" w15:restartNumberingAfterBreak="0">
    <w:nsid w:val="727B2D89"/>
    <w:multiLevelType w:val="hybridMultilevel"/>
    <w:tmpl w:val="599AC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8141E"/>
    <w:multiLevelType w:val="hybridMultilevel"/>
    <w:tmpl w:val="D5CC9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60E73"/>
    <w:multiLevelType w:val="hybridMultilevel"/>
    <w:tmpl w:val="3A7E4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F6635E"/>
    <w:multiLevelType w:val="hybridMultilevel"/>
    <w:tmpl w:val="9B3A8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74B6A"/>
    <w:multiLevelType w:val="hybridMultilevel"/>
    <w:tmpl w:val="B164DA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5"/>
  </w:num>
  <w:num w:numId="3">
    <w:abstractNumId w:val="11"/>
  </w:num>
  <w:num w:numId="4">
    <w:abstractNumId w:val="29"/>
  </w:num>
  <w:num w:numId="5">
    <w:abstractNumId w:val="3"/>
  </w:num>
  <w:num w:numId="6">
    <w:abstractNumId w:val="31"/>
  </w:num>
  <w:num w:numId="7">
    <w:abstractNumId w:val="27"/>
  </w:num>
  <w:num w:numId="8">
    <w:abstractNumId w:val="23"/>
  </w:num>
  <w:num w:numId="9">
    <w:abstractNumId w:val="6"/>
  </w:num>
  <w:num w:numId="10">
    <w:abstractNumId w:val="25"/>
  </w:num>
  <w:num w:numId="11">
    <w:abstractNumId w:val="26"/>
  </w:num>
  <w:num w:numId="12">
    <w:abstractNumId w:val="2"/>
  </w:num>
  <w:num w:numId="13">
    <w:abstractNumId w:val="10"/>
  </w:num>
  <w:num w:numId="14">
    <w:abstractNumId w:val="8"/>
  </w:num>
  <w:num w:numId="15">
    <w:abstractNumId w:val="13"/>
  </w:num>
  <w:num w:numId="16">
    <w:abstractNumId w:val="1"/>
  </w:num>
  <w:num w:numId="17">
    <w:abstractNumId w:val="0"/>
  </w:num>
  <w:num w:numId="18">
    <w:abstractNumId w:val="9"/>
  </w:num>
  <w:num w:numId="19">
    <w:abstractNumId w:val="18"/>
  </w:num>
  <w:num w:numId="20">
    <w:abstractNumId w:val="4"/>
  </w:num>
  <w:num w:numId="21">
    <w:abstractNumId w:val="5"/>
  </w:num>
  <w:num w:numId="22">
    <w:abstractNumId w:val="19"/>
  </w:num>
  <w:num w:numId="23">
    <w:abstractNumId w:val="28"/>
  </w:num>
  <w:num w:numId="24">
    <w:abstractNumId w:val="16"/>
  </w:num>
  <w:num w:numId="25">
    <w:abstractNumId w:val="12"/>
  </w:num>
  <w:num w:numId="26">
    <w:abstractNumId w:val="22"/>
  </w:num>
  <w:num w:numId="27">
    <w:abstractNumId w:val="17"/>
  </w:num>
  <w:num w:numId="28">
    <w:abstractNumId w:val="21"/>
  </w:num>
  <w:num w:numId="29">
    <w:abstractNumId w:val="14"/>
  </w:num>
  <w:num w:numId="30">
    <w:abstractNumId w:val="7"/>
  </w:num>
  <w:num w:numId="31">
    <w:abstractNumId w:val="30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t7A0NzE3MDQ3sDBT0lEKTi0uzszPAykwqgUA1AqaBSwAAAA="/>
  </w:docVars>
  <w:rsids>
    <w:rsidRoot w:val="002A04AC"/>
    <w:rsid w:val="000016CA"/>
    <w:rsid w:val="000144C4"/>
    <w:rsid w:val="00020A29"/>
    <w:rsid w:val="00050607"/>
    <w:rsid w:val="000A1E4F"/>
    <w:rsid w:val="000D737D"/>
    <w:rsid w:val="001140B6"/>
    <w:rsid w:val="00117F0A"/>
    <w:rsid w:val="00135ED0"/>
    <w:rsid w:val="001475FC"/>
    <w:rsid w:val="00153B55"/>
    <w:rsid w:val="001547AF"/>
    <w:rsid w:val="001555F7"/>
    <w:rsid w:val="00191581"/>
    <w:rsid w:val="001E66E2"/>
    <w:rsid w:val="001F121C"/>
    <w:rsid w:val="00207B8F"/>
    <w:rsid w:val="002A04AC"/>
    <w:rsid w:val="002C4076"/>
    <w:rsid w:val="00322C1A"/>
    <w:rsid w:val="00332CF6"/>
    <w:rsid w:val="00363E77"/>
    <w:rsid w:val="00386E6A"/>
    <w:rsid w:val="003B4D6A"/>
    <w:rsid w:val="003C0DFD"/>
    <w:rsid w:val="0046617B"/>
    <w:rsid w:val="004A0070"/>
    <w:rsid w:val="004C1779"/>
    <w:rsid w:val="004D0D13"/>
    <w:rsid w:val="004D6A39"/>
    <w:rsid w:val="004E29D1"/>
    <w:rsid w:val="004F7DA9"/>
    <w:rsid w:val="00507A8A"/>
    <w:rsid w:val="00544ABB"/>
    <w:rsid w:val="00547BD1"/>
    <w:rsid w:val="005817B6"/>
    <w:rsid w:val="005F5D77"/>
    <w:rsid w:val="00606783"/>
    <w:rsid w:val="00607C1B"/>
    <w:rsid w:val="006230EB"/>
    <w:rsid w:val="00641A83"/>
    <w:rsid w:val="00675690"/>
    <w:rsid w:val="00686CD5"/>
    <w:rsid w:val="006B7DEF"/>
    <w:rsid w:val="006D407F"/>
    <w:rsid w:val="006D506E"/>
    <w:rsid w:val="006E1804"/>
    <w:rsid w:val="006F4BBF"/>
    <w:rsid w:val="006F7E7A"/>
    <w:rsid w:val="00707956"/>
    <w:rsid w:val="00713D40"/>
    <w:rsid w:val="00715DB5"/>
    <w:rsid w:val="00720122"/>
    <w:rsid w:val="00744845"/>
    <w:rsid w:val="00746014"/>
    <w:rsid w:val="00747AF2"/>
    <w:rsid w:val="00794658"/>
    <w:rsid w:val="007A61F9"/>
    <w:rsid w:val="007E3D4F"/>
    <w:rsid w:val="008017DF"/>
    <w:rsid w:val="00810ABC"/>
    <w:rsid w:val="008142ED"/>
    <w:rsid w:val="008260B0"/>
    <w:rsid w:val="00826C67"/>
    <w:rsid w:val="0082741E"/>
    <w:rsid w:val="00830366"/>
    <w:rsid w:val="008620BA"/>
    <w:rsid w:val="009009F8"/>
    <w:rsid w:val="00903A96"/>
    <w:rsid w:val="00915666"/>
    <w:rsid w:val="00922C24"/>
    <w:rsid w:val="00947C61"/>
    <w:rsid w:val="00983281"/>
    <w:rsid w:val="009B1C50"/>
    <w:rsid w:val="009D1859"/>
    <w:rsid w:val="009D61BD"/>
    <w:rsid w:val="00A00AAF"/>
    <w:rsid w:val="00A0101B"/>
    <w:rsid w:val="00A17275"/>
    <w:rsid w:val="00A24024"/>
    <w:rsid w:val="00A67B3C"/>
    <w:rsid w:val="00A73760"/>
    <w:rsid w:val="00A74B3E"/>
    <w:rsid w:val="00A75914"/>
    <w:rsid w:val="00A9356D"/>
    <w:rsid w:val="00AB2281"/>
    <w:rsid w:val="00AD099D"/>
    <w:rsid w:val="00B50858"/>
    <w:rsid w:val="00B866F4"/>
    <w:rsid w:val="00B87FDF"/>
    <w:rsid w:val="00BF2E2A"/>
    <w:rsid w:val="00C027C9"/>
    <w:rsid w:val="00C31C41"/>
    <w:rsid w:val="00C6154F"/>
    <w:rsid w:val="00C67A17"/>
    <w:rsid w:val="00C85720"/>
    <w:rsid w:val="00C87161"/>
    <w:rsid w:val="00D32FC2"/>
    <w:rsid w:val="00D46FB2"/>
    <w:rsid w:val="00D763D2"/>
    <w:rsid w:val="00DA797B"/>
    <w:rsid w:val="00DB3133"/>
    <w:rsid w:val="00E148D3"/>
    <w:rsid w:val="00E33276"/>
    <w:rsid w:val="00E36576"/>
    <w:rsid w:val="00E42502"/>
    <w:rsid w:val="00E76C45"/>
    <w:rsid w:val="00EB4607"/>
    <w:rsid w:val="00EB7A87"/>
    <w:rsid w:val="00F24447"/>
    <w:rsid w:val="00F27EF5"/>
    <w:rsid w:val="00F41DDD"/>
    <w:rsid w:val="00FA4BB9"/>
    <w:rsid w:val="00FE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779C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04A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A04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04AC"/>
  </w:style>
  <w:style w:type="paragraph" w:styleId="Footer">
    <w:name w:val="footer"/>
    <w:basedOn w:val="Normal"/>
    <w:link w:val="FooterChar"/>
    <w:uiPriority w:val="99"/>
    <w:unhideWhenUsed/>
    <w:rsid w:val="002A04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04AC"/>
  </w:style>
  <w:style w:type="table" w:styleId="TableGrid">
    <w:name w:val="Table Grid"/>
    <w:basedOn w:val="TableNormal"/>
    <w:uiPriority w:val="39"/>
    <w:rsid w:val="002A04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017D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06783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A00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1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rie Johnstone</cp:lastModifiedBy>
  <cp:revision>3</cp:revision>
  <dcterms:created xsi:type="dcterms:W3CDTF">2019-08-12T04:48:00Z</dcterms:created>
  <dcterms:modified xsi:type="dcterms:W3CDTF">2019-08-12T04:49:00Z</dcterms:modified>
</cp:coreProperties>
</file>